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19EA360A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9435D1">
        <w:t>–</w:t>
      </w:r>
      <w:r w:rsidRPr="00FD4A68">
        <w:t xml:space="preserve"> </w:t>
      </w:r>
      <w:r w:rsidR="009435D1">
        <w:t>Troubleshoot</w:t>
      </w:r>
      <w:r w:rsidR="0080520C">
        <w:t xml:space="preserve"> </w:t>
      </w:r>
      <w:r w:rsidR="009435D1">
        <w:t>Multiarea OSPFv2</w:t>
      </w:r>
      <w:r w:rsidR="004D36D7" w:rsidRPr="00FD4A68">
        <w:t xml:space="preserve"> </w:t>
      </w:r>
    </w:p>
    <w:p w14:paraId="0D960EF3" w14:textId="77777777" w:rsidR="003C6BCA" w:rsidRDefault="001E38E0" w:rsidP="0014219C">
      <w:pPr>
        <w:pStyle w:val="LabSection"/>
      </w:pPr>
      <w:r>
        <w:t>Topology</w:t>
      </w:r>
    </w:p>
    <w:p w14:paraId="50C83061" w14:textId="6CBB5455" w:rsidR="008C4307" w:rsidRDefault="007B726F" w:rsidP="00A6283D">
      <w:pPr>
        <w:pStyle w:val="Visual"/>
      </w:pPr>
      <w:r>
        <w:rPr>
          <w:noProof/>
        </w:rPr>
        <w:drawing>
          <wp:inline distT="0" distB="0" distL="0" distR="0" wp14:anchorId="12E351B6" wp14:editId="1090165B">
            <wp:extent cx="5486400" cy="2762794"/>
            <wp:effectExtent l="0" t="0" r="0" b="0"/>
            <wp:docPr id="3" name="Picture 3" descr="\\psf\Home\Dropbox\Screenshots\Screenshot 2015-12-22 10.40.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psf\Home\Dropbox\Screenshots\Screenshot 2015-12-22 10.40.3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62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 w:rsidRPr="00BB73FF">
        <w:lastRenderedPageBreak/>
        <w:t>Addressing Table</w:t>
      </w:r>
    </w:p>
    <w:tbl>
      <w:tblPr>
        <w:tblW w:w="91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14"/>
        <w:gridCol w:w="1880"/>
        <w:gridCol w:w="1937"/>
        <w:gridCol w:w="2109"/>
        <w:gridCol w:w="2040"/>
      </w:tblGrid>
      <w:tr w:rsidR="0083050B" w14:paraId="36A0697B" w14:textId="77777777" w:rsidTr="008E2F74">
        <w:trPr>
          <w:cantSplit/>
          <w:jc w:val="center"/>
        </w:trPr>
        <w:tc>
          <w:tcPr>
            <w:tcW w:w="12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0D90F55" w14:textId="77777777" w:rsidR="0083050B" w:rsidRPr="00E87D62" w:rsidRDefault="0083050B" w:rsidP="00F00E4C">
            <w:pPr>
              <w:pStyle w:val="TableHeading"/>
            </w:pPr>
            <w:r w:rsidRPr="00E87D62">
              <w:t>Device</w:t>
            </w:r>
          </w:p>
        </w:tc>
        <w:tc>
          <w:tcPr>
            <w:tcW w:w="18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2DED3E" w14:textId="77777777" w:rsidR="0083050B" w:rsidRPr="00E87D62" w:rsidRDefault="0083050B" w:rsidP="00F00E4C">
            <w:pPr>
              <w:pStyle w:val="TableHeading"/>
            </w:pPr>
            <w:r w:rsidRPr="00E87D62">
              <w:t>Interface</w:t>
            </w:r>
          </w:p>
        </w:tc>
        <w:tc>
          <w:tcPr>
            <w:tcW w:w="19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6F35AA8" w14:textId="77777777" w:rsidR="0083050B" w:rsidRPr="00E87D62" w:rsidRDefault="0083050B" w:rsidP="00F00E4C">
            <w:pPr>
              <w:pStyle w:val="TableHeading"/>
            </w:pPr>
            <w:r w:rsidRPr="00E87D62">
              <w:t>IP Address</w:t>
            </w:r>
          </w:p>
        </w:tc>
        <w:tc>
          <w:tcPr>
            <w:tcW w:w="21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0E9D80B" w14:textId="77777777" w:rsidR="0083050B" w:rsidRPr="00E87D62" w:rsidRDefault="0083050B" w:rsidP="00F00E4C">
            <w:pPr>
              <w:pStyle w:val="TableHeading"/>
            </w:pPr>
            <w:r w:rsidRPr="00E87D62">
              <w:t>Subnet Mask</w:t>
            </w:r>
          </w:p>
        </w:tc>
        <w:tc>
          <w:tcPr>
            <w:tcW w:w="20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4611DEE2" w14:textId="77777777" w:rsidR="0083050B" w:rsidRPr="00E87D62" w:rsidRDefault="0083050B" w:rsidP="00F00E4C">
            <w:pPr>
              <w:pStyle w:val="TableHeading"/>
            </w:pPr>
            <w:r>
              <w:t>Default Gateway</w:t>
            </w:r>
          </w:p>
        </w:tc>
      </w:tr>
      <w:tr w:rsidR="002B0C56" w14:paraId="32809C91" w14:textId="77777777" w:rsidTr="008E2F74">
        <w:trPr>
          <w:cantSplit/>
          <w:jc w:val="center"/>
        </w:trPr>
        <w:tc>
          <w:tcPr>
            <w:tcW w:w="1214" w:type="dxa"/>
            <w:vAlign w:val="center"/>
          </w:tcPr>
          <w:p w14:paraId="42FB644E" w14:textId="3F7A72D9" w:rsidR="002B0C56" w:rsidRPr="00840FC2" w:rsidRDefault="009435D1" w:rsidP="002B0C56">
            <w:pPr>
              <w:pStyle w:val="TableText"/>
            </w:pPr>
            <w:r>
              <w:t>ISP</w:t>
            </w:r>
          </w:p>
        </w:tc>
        <w:tc>
          <w:tcPr>
            <w:tcW w:w="1880" w:type="dxa"/>
            <w:vAlign w:val="bottom"/>
          </w:tcPr>
          <w:p w14:paraId="4143EF42" w14:textId="6806CD43" w:rsidR="002B0C56" w:rsidRDefault="009435D1" w:rsidP="002B0C56">
            <w:pPr>
              <w:pStyle w:val="TableText"/>
            </w:pPr>
            <w:r>
              <w:t>Gigabit</w:t>
            </w:r>
            <w:r w:rsidR="00C513AF">
              <w:t>Ethernet0</w:t>
            </w:r>
            <w:r>
              <w:t>/0</w:t>
            </w:r>
          </w:p>
        </w:tc>
        <w:tc>
          <w:tcPr>
            <w:tcW w:w="1937" w:type="dxa"/>
            <w:vAlign w:val="bottom"/>
          </w:tcPr>
          <w:p w14:paraId="663E9888" w14:textId="60B9E029" w:rsidR="002B0C56" w:rsidRDefault="0014693C" w:rsidP="002B0C56">
            <w:pPr>
              <w:pStyle w:val="TableText"/>
            </w:pPr>
            <w:r>
              <w:t>209.165.200.17</w:t>
            </w:r>
          </w:p>
        </w:tc>
        <w:tc>
          <w:tcPr>
            <w:tcW w:w="2109" w:type="dxa"/>
            <w:vAlign w:val="bottom"/>
          </w:tcPr>
          <w:p w14:paraId="0A6E8648" w14:textId="29A6885C" w:rsidR="002B0C56" w:rsidRDefault="0014693C" w:rsidP="002B0C56">
            <w:pPr>
              <w:pStyle w:val="TableText"/>
            </w:pPr>
            <w:r>
              <w:t>255.255.255.240</w:t>
            </w:r>
          </w:p>
        </w:tc>
        <w:tc>
          <w:tcPr>
            <w:tcW w:w="2040" w:type="dxa"/>
          </w:tcPr>
          <w:p w14:paraId="4D2228B6" w14:textId="77777777" w:rsidR="002B0C56" w:rsidRDefault="002B0C56" w:rsidP="002B0C56">
            <w:pPr>
              <w:pStyle w:val="TableText"/>
            </w:pPr>
            <w:r>
              <w:t>N/A</w:t>
            </w:r>
          </w:p>
        </w:tc>
      </w:tr>
      <w:tr w:rsidR="00396C7E" w14:paraId="56D43E33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6D97DD30" w14:textId="5DE539ED" w:rsidR="00396C7E" w:rsidRPr="00840FC2" w:rsidRDefault="009435D1" w:rsidP="00FC32E8">
            <w:pPr>
              <w:pStyle w:val="TableText"/>
            </w:pPr>
            <w:r>
              <w:t>ASBR</w:t>
            </w:r>
          </w:p>
        </w:tc>
        <w:tc>
          <w:tcPr>
            <w:tcW w:w="1880" w:type="dxa"/>
            <w:vAlign w:val="bottom"/>
          </w:tcPr>
          <w:p w14:paraId="760D74B8" w14:textId="36619A37" w:rsidR="00396C7E" w:rsidRDefault="009435D1" w:rsidP="00FC32E8">
            <w:pPr>
              <w:pStyle w:val="TableText"/>
            </w:pPr>
            <w:r>
              <w:t>GigabitEthernet0/0</w:t>
            </w:r>
          </w:p>
        </w:tc>
        <w:tc>
          <w:tcPr>
            <w:tcW w:w="1937" w:type="dxa"/>
            <w:vAlign w:val="bottom"/>
          </w:tcPr>
          <w:p w14:paraId="7D43A177" w14:textId="66E5A8A3" w:rsidR="00396C7E" w:rsidRDefault="009435D1" w:rsidP="00FC32E8">
            <w:pPr>
              <w:pStyle w:val="TableText"/>
            </w:pPr>
            <w:r>
              <w:t>209.165.200.18</w:t>
            </w:r>
          </w:p>
        </w:tc>
        <w:tc>
          <w:tcPr>
            <w:tcW w:w="2109" w:type="dxa"/>
            <w:vAlign w:val="bottom"/>
          </w:tcPr>
          <w:p w14:paraId="26963E5B" w14:textId="69B5DB29" w:rsidR="00396C7E" w:rsidRDefault="009435D1" w:rsidP="00FC32E8">
            <w:pPr>
              <w:pStyle w:val="TableText"/>
            </w:pPr>
            <w:r>
              <w:t>255.255.255.240</w:t>
            </w:r>
          </w:p>
        </w:tc>
        <w:tc>
          <w:tcPr>
            <w:tcW w:w="2040" w:type="dxa"/>
          </w:tcPr>
          <w:p w14:paraId="6CE2E0BA" w14:textId="5FE7D392" w:rsidR="00396C7E" w:rsidRDefault="00396C7E" w:rsidP="00FC32E8">
            <w:pPr>
              <w:pStyle w:val="TableText"/>
            </w:pPr>
            <w:r>
              <w:t>N/A</w:t>
            </w:r>
          </w:p>
        </w:tc>
      </w:tr>
      <w:tr w:rsidR="009435D1" w14:paraId="0D89FE67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5ABB8FDE" w14:textId="77777777" w:rsidR="009435D1" w:rsidRDefault="009435D1" w:rsidP="00FC32E8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688B2890" w14:textId="001C8D32" w:rsidR="009435D1" w:rsidRDefault="009435D1" w:rsidP="00FC32E8">
            <w:pPr>
              <w:pStyle w:val="TableText"/>
            </w:pPr>
            <w:r>
              <w:t>Serial</w:t>
            </w:r>
            <w:r w:rsidR="007538E0">
              <w:t>0/</w:t>
            </w:r>
            <w:r>
              <w:t>0/0</w:t>
            </w:r>
          </w:p>
        </w:tc>
        <w:tc>
          <w:tcPr>
            <w:tcW w:w="1937" w:type="dxa"/>
            <w:vAlign w:val="bottom"/>
          </w:tcPr>
          <w:p w14:paraId="3DA01240" w14:textId="73186182" w:rsidR="009435D1" w:rsidRDefault="0014693C" w:rsidP="00FC32E8">
            <w:pPr>
              <w:pStyle w:val="TableText"/>
            </w:pPr>
            <w:r>
              <w:t>10.1.1.2</w:t>
            </w:r>
          </w:p>
        </w:tc>
        <w:tc>
          <w:tcPr>
            <w:tcW w:w="2109" w:type="dxa"/>
            <w:vAlign w:val="bottom"/>
          </w:tcPr>
          <w:p w14:paraId="40E8F758" w14:textId="02BC9EDB" w:rsidR="009435D1" w:rsidRDefault="0014693C" w:rsidP="00FC32E8">
            <w:pPr>
              <w:pStyle w:val="TableText"/>
            </w:pPr>
            <w:r>
              <w:t>255.255.255.252</w:t>
            </w:r>
          </w:p>
        </w:tc>
        <w:tc>
          <w:tcPr>
            <w:tcW w:w="2040" w:type="dxa"/>
          </w:tcPr>
          <w:p w14:paraId="4465B97E" w14:textId="228C2C8E" w:rsidR="009435D1" w:rsidRDefault="0014693C" w:rsidP="00FC32E8">
            <w:pPr>
              <w:pStyle w:val="TableText"/>
            </w:pPr>
            <w:r>
              <w:t>N/A</w:t>
            </w:r>
          </w:p>
        </w:tc>
      </w:tr>
      <w:tr w:rsidR="009435D1" w14:paraId="307622AF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64B7306E" w14:textId="77777777" w:rsidR="009435D1" w:rsidRDefault="009435D1" w:rsidP="00FC32E8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62C9D562" w14:textId="413C0900" w:rsidR="009435D1" w:rsidRDefault="009435D1" w:rsidP="00FC32E8">
            <w:pPr>
              <w:pStyle w:val="TableText"/>
            </w:pPr>
            <w:r>
              <w:t>Serial</w:t>
            </w:r>
            <w:r w:rsidR="007538E0">
              <w:t>0/</w:t>
            </w:r>
            <w:r>
              <w:t>0/1</w:t>
            </w:r>
          </w:p>
        </w:tc>
        <w:tc>
          <w:tcPr>
            <w:tcW w:w="1937" w:type="dxa"/>
            <w:vAlign w:val="bottom"/>
          </w:tcPr>
          <w:p w14:paraId="740C003E" w14:textId="0961A9D2" w:rsidR="009435D1" w:rsidRDefault="0014693C" w:rsidP="00FC32E8">
            <w:pPr>
              <w:pStyle w:val="TableText"/>
            </w:pPr>
            <w:r>
              <w:t>10.2.2.2</w:t>
            </w:r>
          </w:p>
        </w:tc>
        <w:tc>
          <w:tcPr>
            <w:tcW w:w="2109" w:type="dxa"/>
            <w:vAlign w:val="bottom"/>
          </w:tcPr>
          <w:p w14:paraId="0B723D18" w14:textId="1926E890" w:rsidR="009435D1" w:rsidRDefault="0014693C" w:rsidP="00FC32E8">
            <w:pPr>
              <w:pStyle w:val="TableText"/>
            </w:pPr>
            <w:r>
              <w:t>255.255.255.252</w:t>
            </w:r>
          </w:p>
        </w:tc>
        <w:tc>
          <w:tcPr>
            <w:tcW w:w="2040" w:type="dxa"/>
          </w:tcPr>
          <w:p w14:paraId="389E6ADB" w14:textId="7695FC61" w:rsidR="009435D1" w:rsidRDefault="0014693C" w:rsidP="00FC32E8">
            <w:pPr>
              <w:pStyle w:val="TableText"/>
            </w:pPr>
            <w:r>
              <w:t>N/A</w:t>
            </w:r>
          </w:p>
        </w:tc>
      </w:tr>
      <w:tr w:rsidR="002B0C56" w14:paraId="5D56F72C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0A12EE71" w14:textId="13A365AA" w:rsidR="002B0C56" w:rsidRDefault="009435D1" w:rsidP="002B0C56">
            <w:pPr>
              <w:pStyle w:val="TableText"/>
            </w:pPr>
            <w:r>
              <w:t>ABR1</w:t>
            </w:r>
          </w:p>
        </w:tc>
        <w:tc>
          <w:tcPr>
            <w:tcW w:w="1880" w:type="dxa"/>
            <w:vAlign w:val="bottom"/>
          </w:tcPr>
          <w:p w14:paraId="13521861" w14:textId="24A089DC" w:rsidR="002B0C56" w:rsidRDefault="0014693C" w:rsidP="002B0C56">
            <w:pPr>
              <w:pStyle w:val="TableText"/>
            </w:pPr>
            <w:r>
              <w:t>Serial</w:t>
            </w:r>
            <w:r w:rsidR="007538E0">
              <w:t>0/</w:t>
            </w:r>
            <w:r>
              <w:t>0/0</w:t>
            </w:r>
          </w:p>
        </w:tc>
        <w:tc>
          <w:tcPr>
            <w:tcW w:w="1937" w:type="dxa"/>
            <w:vAlign w:val="bottom"/>
          </w:tcPr>
          <w:p w14:paraId="4F7E04F9" w14:textId="4721C79A" w:rsidR="002B0C56" w:rsidRDefault="0014693C" w:rsidP="002B0C56">
            <w:pPr>
              <w:pStyle w:val="TableText"/>
            </w:pPr>
            <w:r>
              <w:t>10.1.1.1</w:t>
            </w:r>
          </w:p>
        </w:tc>
        <w:tc>
          <w:tcPr>
            <w:tcW w:w="2109" w:type="dxa"/>
            <w:vAlign w:val="bottom"/>
          </w:tcPr>
          <w:p w14:paraId="3091A617" w14:textId="0133A03F" w:rsidR="002B0C56" w:rsidRDefault="0014693C" w:rsidP="002B0C56">
            <w:pPr>
              <w:pStyle w:val="TableText"/>
            </w:pPr>
            <w:r>
              <w:t>255.255.255.252</w:t>
            </w:r>
          </w:p>
        </w:tc>
        <w:tc>
          <w:tcPr>
            <w:tcW w:w="2040" w:type="dxa"/>
          </w:tcPr>
          <w:p w14:paraId="5E9D8DD4" w14:textId="40FAC373" w:rsidR="002B0C56" w:rsidRDefault="002B0C56" w:rsidP="002B0C56">
            <w:pPr>
              <w:pStyle w:val="TableText"/>
            </w:pPr>
            <w:r>
              <w:t>N/A</w:t>
            </w:r>
          </w:p>
        </w:tc>
      </w:tr>
      <w:tr w:rsidR="0014693C" w14:paraId="7A74055F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5B3CA111" w14:textId="77777777" w:rsidR="0014693C" w:rsidRDefault="0014693C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3FFBFD17" w14:textId="59B8C9EF" w:rsidR="0014693C" w:rsidRDefault="0014693C" w:rsidP="002B0C56">
            <w:pPr>
              <w:pStyle w:val="TableText"/>
            </w:pPr>
            <w:r>
              <w:t>GigabitEthernet0/1</w:t>
            </w:r>
          </w:p>
        </w:tc>
        <w:tc>
          <w:tcPr>
            <w:tcW w:w="1937" w:type="dxa"/>
            <w:vAlign w:val="bottom"/>
          </w:tcPr>
          <w:p w14:paraId="4129351F" w14:textId="2393ADCF" w:rsidR="0014693C" w:rsidRDefault="0014693C" w:rsidP="002B0C56">
            <w:pPr>
              <w:pStyle w:val="TableText"/>
            </w:pPr>
            <w:r>
              <w:t>192.168.1.1</w:t>
            </w:r>
          </w:p>
        </w:tc>
        <w:tc>
          <w:tcPr>
            <w:tcW w:w="2109" w:type="dxa"/>
            <w:vAlign w:val="bottom"/>
          </w:tcPr>
          <w:p w14:paraId="64E7B0F7" w14:textId="737F9B30" w:rsidR="0014693C" w:rsidRDefault="0014693C" w:rsidP="002B0C56">
            <w:pPr>
              <w:pStyle w:val="TableText"/>
            </w:pPr>
            <w:r>
              <w:t>255.255.255.0</w:t>
            </w:r>
          </w:p>
        </w:tc>
        <w:tc>
          <w:tcPr>
            <w:tcW w:w="2040" w:type="dxa"/>
          </w:tcPr>
          <w:p w14:paraId="277CD13E" w14:textId="01717B19" w:rsidR="0014693C" w:rsidRDefault="0014693C" w:rsidP="002B0C56">
            <w:pPr>
              <w:pStyle w:val="TableText"/>
            </w:pPr>
            <w:r>
              <w:t>N/A</w:t>
            </w:r>
          </w:p>
        </w:tc>
      </w:tr>
      <w:tr w:rsidR="0014693C" w14:paraId="4412948E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50768B9A" w14:textId="39AC4B96" w:rsidR="0014693C" w:rsidRDefault="0014693C" w:rsidP="002B0C56">
            <w:pPr>
              <w:pStyle w:val="TableText"/>
            </w:pPr>
            <w:r>
              <w:t>ABR2</w:t>
            </w:r>
          </w:p>
        </w:tc>
        <w:tc>
          <w:tcPr>
            <w:tcW w:w="1880" w:type="dxa"/>
            <w:vAlign w:val="bottom"/>
          </w:tcPr>
          <w:p w14:paraId="6ED67001" w14:textId="1DBF26D4" w:rsidR="0014693C" w:rsidRDefault="0014693C" w:rsidP="002B0C56">
            <w:pPr>
              <w:pStyle w:val="TableText"/>
            </w:pPr>
            <w:r>
              <w:t>Serial</w:t>
            </w:r>
            <w:r w:rsidR="007538E0">
              <w:t>0/</w:t>
            </w:r>
            <w:r>
              <w:t>0/1</w:t>
            </w:r>
          </w:p>
        </w:tc>
        <w:tc>
          <w:tcPr>
            <w:tcW w:w="1937" w:type="dxa"/>
            <w:vAlign w:val="bottom"/>
          </w:tcPr>
          <w:p w14:paraId="3393C722" w14:textId="170C2AC0" w:rsidR="0014693C" w:rsidRDefault="0014693C" w:rsidP="002B0C56">
            <w:pPr>
              <w:pStyle w:val="TableText"/>
            </w:pPr>
            <w:r>
              <w:t>10.2.2.1</w:t>
            </w:r>
          </w:p>
        </w:tc>
        <w:tc>
          <w:tcPr>
            <w:tcW w:w="2109" w:type="dxa"/>
            <w:vAlign w:val="bottom"/>
          </w:tcPr>
          <w:p w14:paraId="474B2510" w14:textId="34974D21" w:rsidR="0014693C" w:rsidRDefault="0014693C" w:rsidP="002B0C56">
            <w:pPr>
              <w:pStyle w:val="TableText"/>
            </w:pPr>
            <w:r>
              <w:t>255.255.255.252</w:t>
            </w:r>
          </w:p>
        </w:tc>
        <w:tc>
          <w:tcPr>
            <w:tcW w:w="2040" w:type="dxa"/>
          </w:tcPr>
          <w:p w14:paraId="28D9BC1E" w14:textId="06A3539B" w:rsidR="0014693C" w:rsidRDefault="0014693C" w:rsidP="002B0C56">
            <w:pPr>
              <w:pStyle w:val="TableText"/>
            </w:pPr>
            <w:r>
              <w:t>N/A</w:t>
            </w:r>
          </w:p>
        </w:tc>
      </w:tr>
      <w:tr w:rsidR="009435D1" w14:paraId="6FF430E0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11ED396F" w14:textId="24A49A1B" w:rsidR="009435D1" w:rsidRPr="0014693C" w:rsidRDefault="009435D1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54C1009C" w14:textId="2127C4A5" w:rsidR="009435D1" w:rsidRDefault="0014693C" w:rsidP="002B0C56">
            <w:pPr>
              <w:pStyle w:val="TableText"/>
            </w:pPr>
            <w:r>
              <w:t>GigabitEthernet0/1</w:t>
            </w:r>
          </w:p>
        </w:tc>
        <w:tc>
          <w:tcPr>
            <w:tcW w:w="1937" w:type="dxa"/>
            <w:vAlign w:val="bottom"/>
          </w:tcPr>
          <w:p w14:paraId="0B413DBD" w14:textId="0DAFBA39" w:rsidR="009435D1" w:rsidRDefault="0014693C" w:rsidP="002B0C56">
            <w:pPr>
              <w:pStyle w:val="TableText"/>
            </w:pPr>
            <w:r>
              <w:t>172.16.1.33</w:t>
            </w:r>
          </w:p>
        </w:tc>
        <w:tc>
          <w:tcPr>
            <w:tcW w:w="2109" w:type="dxa"/>
            <w:vAlign w:val="bottom"/>
          </w:tcPr>
          <w:p w14:paraId="60EA1FB3" w14:textId="2987CCBD" w:rsidR="009435D1" w:rsidRDefault="0014693C" w:rsidP="002B0C56">
            <w:pPr>
              <w:pStyle w:val="TableText"/>
            </w:pPr>
            <w:r>
              <w:t>255.255.255.224</w:t>
            </w:r>
          </w:p>
        </w:tc>
        <w:tc>
          <w:tcPr>
            <w:tcW w:w="2040" w:type="dxa"/>
          </w:tcPr>
          <w:p w14:paraId="10CEFE08" w14:textId="59C632B2" w:rsidR="009435D1" w:rsidRDefault="0014693C" w:rsidP="002B0C56">
            <w:pPr>
              <w:pStyle w:val="TableText"/>
            </w:pPr>
            <w:r>
              <w:t>N/A</w:t>
            </w:r>
          </w:p>
        </w:tc>
      </w:tr>
      <w:tr w:rsidR="009435D1" w14:paraId="469750BC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2CF4EBBD" w14:textId="798C2EE4" w:rsidR="009435D1" w:rsidRDefault="0014693C" w:rsidP="002B0C56">
            <w:pPr>
              <w:pStyle w:val="TableText"/>
            </w:pPr>
            <w:r>
              <w:t>R1</w:t>
            </w:r>
          </w:p>
        </w:tc>
        <w:tc>
          <w:tcPr>
            <w:tcW w:w="1880" w:type="dxa"/>
            <w:vAlign w:val="bottom"/>
          </w:tcPr>
          <w:p w14:paraId="4B048C9F" w14:textId="210C2D88" w:rsidR="009435D1" w:rsidRDefault="008E2F7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1937" w:type="dxa"/>
            <w:vAlign w:val="bottom"/>
          </w:tcPr>
          <w:p w14:paraId="08939D3C" w14:textId="6B3B6E54" w:rsidR="009435D1" w:rsidRDefault="008E2F74" w:rsidP="002B0C56">
            <w:pPr>
              <w:pStyle w:val="TableText"/>
            </w:pPr>
            <w:r>
              <w:t>192.168.1.2</w:t>
            </w:r>
          </w:p>
        </w:tc>
        <w:tc>
          <w:tcPr>
            <w:tcW w:w="2109" w:type="dxa"/>
            <w:vAlign w:val="bottom"/>
          </w:tcPr>
          <w:p w14:paraId="2203C8BC" w14:textId="620487FF" w:rsidR="009435D1" w:rsidRDefault="008E2F74" w:rsidP="002B0C56">
            <w:pPr>
              <w:pStyle w:val="TableText"/>
            </w:pPr>
            <w:r>
              <w:t>255.255.255.0</w:t>
            </w:r>
          </w:p>
        </w:tc>
        <w:tc>
          <w:tcPr>
            <w:tcW w:w="2040" w:type="dxa"/>
          </w:tcPr>
          <w:p w14:paraId="0638A825" w14:textId="62E228A9" w:rsidR="009435D1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7FA321D2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26E0F259" w14:textId="77777777" w:rsidR="008E2F74" w:rsidRDefault="008E2F74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1EBDF6E2" w14:textId="055BDAF0" w:rsidR="008E2F74" w:rsidRDefault="008E2F7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1937" w:type="dxa"/>
            <w:vAlign w:val="bottom"/>
          </w:tcPr>
          <w:p w14:paraId="78B4F891" w14:textId="2FEAC98F" w:rsidR="008E2F74" w:rsidRDefault="008E2F74" w:rsidP="002B0C56">
            <w:pPr>
              <w:pStyle w:val="TableText"/>
            </w:pPr>
            <w:r>
              <w:t>192.168.2.1</w:t>
            </w:r>
          </w:p>
        </w:tc>
        <w:tc>
          <w:tcPr>
            <w:tcW w:w="2109" w:type="dxa"/>
            <w:vAlign w:val="bottom"/>
          </w:tcPr>
          <w:p w14:paraId="51B0C2EB" w14:textId="76D7D63A" w:rsidR="008E2F74" w:rsidRDefault="008E2F74" w:rsidP="002B0C56">
            <w:pPr>
              <w:pStyle w:val="TableText"/>
            </w:pPr>
            <w:r>
              <w:t>255.255.255.0</w:t>
            </w:r>
          </w:p>
        </w:tc>
        <w:tc>
          <w:tcPr>
            <w:tcW w:w="2040" w:type="dxa"/>
          </w:tcPr>
          <w:p w14:paraId="05328EF6" w14:textId="7DE45477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4392BCCA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50BBE05C" w14:textId="77777777" w:rsidR="008E2F74" w:rsidRDefault="008E2F74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529B062F" w14:textId="6F615F61" w:rsidR="008E2F74" w:rsidRDefault="008E2F74" w:rsidP="002B0C56">
            <w:pPr>
              <w:pStyle w:val="TableText"/>
            </w:pPr>
            <w:r>
              <w:t>Loopback0</w:t>
            </w:r>
          </w:p>
        </w:tc>
        <w:tc>
          <w:tcPr>
            <w:tcW w:w="1937" w:type="dxa"/>
            <w:vAlign w:val="bottom"/>
          </w:tcPr>
          <w:p w14:paraId="20490DF8" w14:textId="5D433868" w:rsidR="008E2F74" w:rsidRDefault="008E2F74" w:rsidP="002B0C56">
            <w:pPr>
              <w:pStyle w:val="TableText"/>
            </w:pPr>
            <w:r>
              <w:t>192.168.3.1</w:t>
            </w:r>
          </w:p>
        </w:tc>
        <w:tc>
          <w:tcPr>
            <w:tcW w:w="2109" w:type="dxa"/>
            <w:vAlign w:val="bottom"/>
          </w:tcPr>
          <w:p w14:paraId="2DA9B537" w14:textId="51427737" w:rsidR="008E2F74" w:rsidRDefault="008E2F74" w:rsidP="002B0C56">
            <w:pPr>
              <w:pStyle w:val="TableText"/>
            </w:pPr>
            <w:r>
              <w:t>255.255.255.0</w:t>
            </w:r>
          </w:p>
        </w:tc>
        <w:tc>
          <w:tcPr>
            <w:tcW w:w="2040" w:type="dxa"/>
          </w:tcPr>
          <w:p w14:paraId="6299DBD1" w14:textId="3B89511E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2A842574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2192A305" w14:textId="42C73540" w:rsidR="008E2F74" w:rsidRDefault="008E2F74" w:rsidP="002B0C56">
            <w:pPr>
              <w:pStyle w:val="TableText"/>
            </w:pPr>
            <w:r>
              <w:t>R2</w:t>
            </w:r>
          </w:p>
        </w:tc>
        <w:tc>
          <w:tcPr>
            <w:tcW w:w="1880" w:type="dxa"/>
            <w:vAlign w:val="bottom"/>
          </w:tcPr>
          <w:p w14:paraId="1184A9FF" w14:textId="6F52A3B3" w:rsidR="008E2F74" w:rsidRDefault="008E2F7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1937" w:type="dxa"/>
            <w:vAlign w:val="bottom"/>
          </w:tcPr>
          <w:p w14:paraId="297A5170" w14:textId="505F06DB" w:rsidR="008E2F74" w:rsidRDefault="008E2F74" w:rsidP="002B0C56">
            <w:pPr>
              <w:pStyle w:val="TableText"/>
            </w:pPr>
            <w:r>
              <w:t>192.168.2.2</w:t>
            </w:r>
          </w:p>
        </w:tc>
        <w:tc>
          <w:tcPr>
            <w:tcW w:w="2109" w:type="dxa"/>
            <w:vAlign w:val="bottom"/>
          </w:tcPr>
          <w:p w14:paraId="5492F932" w14:textId="6896F0EC" w:rsidR="008E2F74" w:rsidRDefault="008E2F74" w:rsidP="002B0C56">
            <w:pPr>
              <w:pStyle w:val="TableText"/>
            </w:pPr>
            <w:r>
              <w:t>255.255.255.0</w:t>
            </w:r>
          </w:p>
        </w:tc>
        <w:tc>
          <w:tcPr>
            <w:tcW w:w="2040" w:type="dxa"/>
          </w:tcPr>
          <w:p w14:paraId="256EE642" w14:textId="45FC0A4D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61F30301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166CF094" w14:textId="77777777" w:rsidR="008E2F74" w:rsidRDefault="008E2F74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6C560BEB" w14:textId="01A5871F" w:rsidR="008E2F74" w:rsidRDefault="008E2F74" w:rsidP="002B0C56">
            <w:pPr>
              <w:pStyle w:val="TableText"/>
            </w:pPr>
            <w:r>
              <w:t>Loopback1</w:t>
            </w:r>
          </w:p>
        </w:tc>
        <w:tc>
          <w:tcPr>
            <w:tcW w:w="1937" w:type="dxa"/>
            <w:vAlign w:val="bottom"/>
          </w:tcPr>
          <w:p w14:paraId="3C143261" w14:textId="463D6DA1" w:rsidR="008E2F74" w:rsidRDefault="008E2F74" w:rsidP="002B0C56">
            <w:pPr>
              <w:pStyle w:val="TableText"/>
            </w:pPr>
            <w:r>
              <w:t>192.168.4.1</w:t>
            </w:r>
          </w:p>
        </w:tc>
        <w:tc>
          <w:tcPr>
            <w:tcW w:w="2109" w:type="dxa"/>
            <w:vAlign w:val="bottom"/>
          </w:tcPr>
          <w:p w14:paraId="6DDD7E64" w14:textId="3DA38A43" w:rsidR="008E2F74" w:rsidRDefault="008E2F74" w:rsidP="002B0C56">
            <w:pPr>
              <w:pStyle w:val="TableText"/>
            </w:pPr>
            <w:r>
              <w:t>255.255.255.0</w:t>
            </w:r>
          </w:p>
        </w:tc>
        <w:tc>
          <w:tcPr>
            <w:tcW w:w="2040" w:type="dxa"/>
          </w:tcPr>
          <w:p w14:paraId="6546A349" w14:textId="7123FD44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586B3C80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72FE42E7" w14:textId="6084B2E7" w:rsidR="008E2F74" w:rsidRDefault="008E2F74" w:rsidP="002B0C56">
            <w:pPr>
              <w:pStyle w:val="TableText"/>
            </w:pPr>
            <w:r>
              <w:t>R3</w:t>
            </w:r>
          </w:p>
        </w:tc>
        <w:tc>
          <w:tcPr>
            <w:tcW w:w="1880" w:type="dxa"/>
            <w:vAlign w:val="bottom"/>
          </w:tcPr>
          <w:p w14:paraId="1F598E3B" w14:textId="41F4600E" w:rsidR="008E2F74" w:rsidRDefault="008E2F7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1937" w:type="dxa"/>
            <w:vAlign w:val="bottom"/>
          </w:tcPr>
          <w:p w14:paraId="49B24014" w14:textId="0114249E" w:rsidR="008E2F74" w:rsidRDefault="008E2F74" w:rsidP="002B0C56">
            <w:pPr>
              <w:pStyle w:val="TableText"/>
            </w:pPr>
            <w:r>
              <w:t>172.16.1.62</w:t>
            </w:r>
          </w:p>
        </w:tc>
        <w:tc>
          <w:tcPr>
            <w:tcW w:w="2109" w:type="dxa"/>
            <w:vAlign w:val="bottom"/>
          </w:tcPr>
          <w:p w14:paraId="56512684" w14:textId="5CEFF830" w:rsidR="008E2F74" w:rsidRDefault="008E2F74" w:rsidP="002B0C56">
            <w:pPr>
              <w:pStyle w:val="TableText"/>
            </w:pPr>
            <w:r>
              <w:t>255.255.255.224</w:t>
            </w:r>
          </w:p>
        </w:tc>
        <w:tc>
          <w:tcPr>
            <w:tcW w:w="2040" w:type="dxa"/>
          </w:tcPr>
          <w:p w14:paraId="023F7B56" w14:textId="15F90997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31074570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1C392E2B" w14:textId="77777777" w:rsidR="008E2F74" w:rsidRDefault="008E2F74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58ACD64D" w14:textId="0DF19B48" w:rsidR="008E2F74" w:rsidRDefault="008E2F7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1937" w:type="dxa"/>
            <w:vAlign w:val="bottom"/>
          </w:tcPr>
          <w:p w14:paraId="79A62807" w14:textId="728E968B" w:rsidR="008E2F74" w:rsidRDefault="008E2F74" w:rsidP="002B0C56">
            <w:pPr>
              <w:pStyle w:val="TableText"/>
            </w:pPr>
            <w:r>
              <w:t>172.16.1.65</w:t>
            </w:r>
          </w:p>
        </w:tc>
        <w:tc>
          <w:tcPr>
            <w:tcW w:w="2109" w:type="dxa"/>
            <w:vAlign w:val="bottom"/>
          </w:tcPr>
          <w:p w14:paraId="765A8F7F" w14:textId="4B19B771" w:rsidR="008E2F74" w:rsidRDefault="008E2F74" w:rsidP="002B0C56">
            <w:pPr>
              <w:pStyle w:val="TableText"/>
            </w:pPr>
            <w:r>
              <w:t>255.255.255.224</w:t>
            </w:r>
          </w:p>
        </w:tc>
        <w:tc>
          <w:tcPr>
            <w:tcW w:w="2040" w:type="dxa"/>
          </w:tcPr>
          <w:p w14:paraId="0B3FFE31" w14:textId="0E7EC789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2E1E7F6E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39DA6CC9" w14:textId="516E76A5" w:rsidR="008E2F74" w:rsidRDefault="008E2F74" w:rsidP="002B0C56">
            <w:pPr>
              <w:pStyle w:val="TableText"/>
            </w:pPr>
            <w:r>
              <w:t>R4</w:t>
            </w:r>
          </w:p>
        </w:tc>
        <w:tc>
          <w:tcPr>
            <w:tcW w:w="1880" w:type="dxa"/>
            <w:vAlign w:val="bottom"/>
          </w:tcPr>
          <w:p w14:paraId="0B8C2234" w14:textId="17DA6F9E" w:rsidR="008E2F74" w:rsidRDefault="008E2F7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1937" w:type="dxa"/>
            <w:vAlign w:val="bottom"/>
          </w:tcPr>
          <w:p w14:paraId="1A08EDCC" w14:textId="13699E03" w:rsidR="008E2F74" w:rsidRDefault="008E2F74" w:rsidP="002B0C56">
            <w:pPr>
              <w:pStyle w:val="TableText"/>
            </w:pPr>
            <w:r>
              <w:t>172.16.1.94</w:t>
            </w:r>
          </w:p>
        </w:tc>
        <w:tc>
          <w:tcPr>
            <w:tcW w:w="2109" w:type="dxa"/>
            <w:vAlign w:val="bottom"/>
          </w:tcPr>
          <w:p w14:paraId="63977AD5" w14:textId="07A67376" w:rsidR="008E2F74" w:rsidRDefault="008E2F74" w:rsidP="002B0C56">
            <w:pPr>
              <w:pStyle w:val="TableText"/>
            </w:pPr>
            <w:r>
              <w:t>255.255.255.224</w:t>
            </w:r>
          </w:p>
        </w:tc>
        <w:tc>
          <w:tcPr>
            <w:tcW w:w="2040" w:type="dxa"/>
          </w:tcPr>
          <w:p w14:paraId="45502168" w14:textId="69E9C4C6" w:rsidR="008E2F74" w:rsidRDefault="008E2F74" w:rsidP="002B0C56">
            <w:pPr>
              <w:pStyle w:val="TableText"/>
            </w:pPr>
            <w:r>
              <w:t>N/A</w:t>
            </w:r>
          </w:p>
        </w:tc>
      </w:tr>
      <w:tr w:rsidR="008E2F74" w14:paraId="34DE72DF" w14:textId="77777777" w:rsidTr="008E2F74">
        <w:trPr>
          <w:cantSplit/>
          <w:jc w:val="center"/>
        </w:trPr>
        <w:tc>
          <w:tcPr>
            <w:tcW w:w="1214" w:type="dxa"/>
            <w:vAlign w:val="bottom"/>
          </w:tcPr>
          <w:p w14:paraId="1F744A80" w14:textId="77777777" w:rsidR="008E2F74" w:rsidRDefault="008E2F74" w:rsidP="002B0C56">
            <w:pPr>
              <w:pStyle w:val="TableText"/>
            </w:pPr>
          </w:p>
        </w:tc>
        <w:tc>
          <w:tcPr>
            <w:tcW w:w="1880" w:type="dxa"/>
            <w:vAlign w:val="bottom"/>
          </w:tcPr>
          <w:p w14:paraId="4B5AD43C" w14:textId="23A56F05" w:rsidR="008E2F74" w:rsidRDefault="008E2F7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1937" w:type="dxa"/>
            <w:vAlign w:val="bottom"/>
          </w:tcPr>
          <w:p w14:paraId="768CE36D" w14:textId="471DA4CB" w:rsidR="008E2F74" w:rsidRDefault="008E2F74" w:rsidP="002B0C56">
            <w:pPr>
              <w:pStyle w:val="TableText"/>
            </w:pPr>
            <w:r>
              <w:t>172.16.1.97</w:t>
            </w:r>
          </w:p>
        </w:tc>
        <w:tc>
          <w:tcPr>
            <w:tcW w:w="2109" w:type="dxa"/>
            <w:vAlign w:val="bottom"/>
          </w:tcPr>
          <w:p w14:paraId="15FDC071" w14:textId="005A0CB0" w:rsidR="008E2F74" w:rsidRDefault="008E2F74" w:rsidP="002B0C56">
            <w:pPr>
              <w:pStyle w:val="TableText"/>
            </w:pPr>
            <w:r>
              <w:t>255.255.255.224</w:t>
            </w:r>
          </w:p>
        </w:tc>
        <w:tc>
          <w:tcPr>
            <w:tcW w:w="2040" w:type="dxa"/>
          </w:tcPr>
          <w:p w14:paraId="42CC5B7C" w14:textId="7B1D820C" w:rsidR="008E2F74" w:rsidRDefault="008E2F74" w:rsidP="002B0C56">
            <w:pPr>
              <w:pStyle w:val="TableText"/>
            </w:pPr>
            <w:r>
              <w:t>N/A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51C9BA66" w:rsidR="00840FC2" w:rsidRDefault="00D505CB" w:rsidP="00840FC2">
      <w:pPr>
        <w:pStyle w:val="BodyTextL25Bold"/>
      </w:pPr>
      <w:r>
        <w:t xml:space="preserve">Troubleshoot a </w:t>
      </w:r>
      <w:r w:rsidR="005D1EE2">
        <w:t>m</w:t>
      </w:r>
      <w:r>
        <w:t>ultiarea OSPFv2</w:t>
      </w:r>
      <w:r w:rsidR="005D1EE2">
        <w:t xml:space="preserve"> n</w:t>
      </w:r>
      <w:r>
        <w:t>etwork</w:t>
      </w:r>
      <w:r w:rsidR="00C513AF">
        <w:t>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0D542DCF" w14:textId="568F5567" w:rsidR="00D849F9" w:rsidRPr="00691031" w:rsidRDefault="008A275F" w:rsidP="00D849F9">
      <w:pPr>
        <w:pStyle w:val="BodyTextL25"/>
        <w:rPr>
          <w:rFonts w:eastAsia="Arial"/>
        </w:rPr>
      </w:pPr>
      <w:r>
        <w:rPr>
          <w:rFonts w:eastAsia="Arial"/>
        </w:rPr>
        <w:t>A large</w:t>
      </w:r>
      <w:r w:rsidR="00691031" w:rsidRPr="00691031">
        <w:rPr>
          <w:rFonts w:eastAsia="Arial"/>
        </w:rPr>
        <w:t xml:space="preserve"> </w:t>
      </w:r>
      <w:r>
        <w:rPr>
          <w:rFonts w:eastAsia="Arial"/>
        </w:rPr>
        <w:t>organization has recently decided to change the network from single-area OSPFv2 to multiarea OSPFv2</w:t>
      </w:r>
      <w:r w:rsidR="005D74CB">
        <w:rPr>
          <w:rFonts w:eastAsia="Arial"/>
        </w:rPr>
        <w:t>.</w:t>
      </w:r>
      <w:r>
        <w:rPr>
          <w:rFonts w:eastAsia="Arial"/>
        </w:rPr>
        <w:t xml:space="preserve"> </w:t>
      </w:r>
      <w:r w:rsidR="005D74CB">
        <w:rPr>
          <w:rFonts w:eastAsia="Arial"/>
        </w:rPr>
        <w:t>A</w:t>
      </w:r>
      <w:r>
        <w:rPr>
          <w:rFonts w:eastAsia="Arial"/>
        </w:rPr>
        <w:t>s a result</w:t>
      </w:r>
      <w:r w:rsidR="005D74CB">
        <w:rPr>
          <w:rFonts w:eastAsia="Arial"/>
        </w:rPr>
        <w:t>,</w:t>
      </w:r>
      <w:r>
        <w:rPr>
          <w:rFonts w:eastAsia="Arial"/>
        </w:rPr>
        <w:t xml:space="preserve"> the network is no longer functioning correctly and communication through much of the network has failed. As a network administrator you </w:t>
      </w:r>
      <w:r w:rsidR="005D74CB">
        <w:rPr>
          <w:rFonts w:eastAsia="Arial"/>
        </w:rPr>
        <w:t>must</w:t>
      </w:r>
      <w:r>
        <w:rPr>
          <w:rFonts w:eastAsia="Arial"/>
        </w:rPr>
        <w:t xml:space="preserve"> troubleshoot the </w:t>
      </w:r>
      <w:r w:rsidR="00D849F9">
        <w:rPr>
          <w:rFonts w:eastAsia="Arial"/>
        </w:rPr>
        <w:t>problem</w:t>
      </w:r>
      <w:r>
        <w:rPr>
          <w:rFonts w:eastAsia="Arial"/>
        </w:rPr>
        <w:t>, fix the multiarea OSPFv2 implementation, and restore communication throughout the network.</w:t>
      </w:r>
      <w:r w:rsidR="00D849F9">
        <w:rPr>
          <w:rFonts w:eastAsia="Arial"/>
        </w:rPr>
        <w:t xml:space="preserve"> To do this, you are given the Addressing Table above, showing all of the routers in the network including their interface IP addresses and subnet masks. You are told that in Area 1 communication to the 192.168.4.0/24 network is down and that router R2 is </w:t>
      </w:r>
      <w:r w:rsidR="00D849F9">
        <w:rPr>
          <w:rFonts w:eastAsia="Arial"/>
        </w:rPr>
        <w:lastRenderedPageBreak/>
        <w:t>unable to form an OSPF adjacency with router R1. In</w:t>
      </w:r>
      <w:r w:rsidR="00B53C5B">
        <w:rPr>
          <w:rFonts w:eastAsia="Arial"/>
        </w:rPr>
        <w:t xml:space="preserve"> Area 2, communication to the 172.16.1.64/27 and 172.16.1.96/24 networks has been lost and router R4 is unable to form an adjacency. Area 0 is behaving as expected. </w:t>
      </w:r>
    </w:p>
    <w:p w14:paraId="3508132D" w14:textId="4BA18F25" w:rsidR="00C96FC2" w:rsidRPr="004C0909" w:rsidRDefault="00CD18F0" w:rsidP="00C96FC2">
      <w:pPr>
        <w:pStyle w:val="PartHead"/>
      </w:pPr>
      <w:r>
        <w:t>Use Show Commands to Troubleshoot</w:t>
      </w:r>
      <w:r w:rsidR="00BA2A8E">
        <w:t xml:space="preserve"> OSPFv2</w:t>
      </w:r>
      <w:r w:rsidR="00C5065D">
        <w:t xml:space="preserve"> Area 1</w:t>
      </w:r>
    </w:p>
    <w:p w14:paraId="11D485C9" w14:textId="12F800B1" w:rsidR="00C96FC2" w:rsidRDefault="008C04BE" w:rsidP="00C96FC2">
      <w:pPr>
        <w:pStyle w:val="BodyTextL25"/>
      </w:pPr>
      <w:r>
        <w:t>In Part 1, using the particular symptoms of network failure reported in the Background / Scenario</w:t>
      </w:r>
      <w:r w:rsidR="005D74CB">
        <w:t>,</w:t>
      </w:r>
      <w:r>
        <w:t xml:space="preserve"> begin troubleshooting </w:t>
      </w:r>
      <w:r w:rsidR="00F1544B">
        <w:t xml:space="preserve">configuration settings </w:t>
      </w:r>
      <w:r>
        <w:t>at the routers</w:t>
      </w:r>
      <w:r w:rsidR="00C5065D">
        <w:t xml:space="preserve"> in Area 1</w:t>
      </w:r>
      <w:r>
        <w:t>.</w:t>
      </w:r>
    </w:p>
    <w:p w14:paraId="73467D5B" w14:textId="2B7F4FAB" w:rsidR="00E84B6D" w:rsidRDefault="008C04BE" w:rsidP="00E84B6D">
      <w:pPr>
        <w:pStyle w:val="StepHead"/>
      </w:pPr>
      <w:r>
        <w:t xml:space="preserve">Check </w:t>
      </w:r>
      <w:r w:rsidR="002E28FE">
        <w:t xml:space="preserve">the </w:t>
      </w:r>
      <w:r>
        <w:t>router configurations</w:t>
      </w:r>
      <w:r w:rsidR="002E28FE">
        <w:t xml:space="preserve"> in Area 1</w:t>
      </w:r>
      <w:r w:rsidR="00E84B6D">
        <w:t>.</w:t>
      </w:r>
    </w:p>
    <w:p w14:paraId="6C16AD18" w14:textId="21F1428B" w:rsidR="00F1544B" w:rsidRDefault="005D74CB" w:rsidP="00F1544B">
      <w:pPr>
        <w:pStyle w:val="SubStepAlpha"/>
      </w:pPr>
      <w:r>
        <w:t>Because</w:t>
      </w:r>
      <w:r w:rsidR="00F1544B">
        <w:t xml:space="preserve"> R2 is not forming an adjacency with R1, console into R2 and check its interface IP address configuration and its multiarea OSPFv2 configuration. </w:t>
      </w:r>
      <w:r w:rsidR="003527BB">
        <w:t xml:space="preserve">Use the </w:t>
      </w:r>
      <w:r w:rsidR="003527BB" w:rsidRPr="003527BB">
        <w:rPr>
          <w:b/>
        </w:rPr>
        <w:t>show running-config</w:t>
      </w:r>
      <w:r w:rsidR="003527BB">
        <w:t xml:space="preserve"> command to view the configuration.</w:t>
      </w:r>
    </w:p>
    <w:p w14:paraId="36A49872" w14:textId="358CED64" w:rsidR="000D705E" w:rsidRDefault="003527BB" w:rsidP="000D705E">
      <w:pPr>
        <w:pStyle w:val="SubStepAlpha"/>
        <w:numPr>
          <w:ilvl w:val="0"/>
          <w:numId w:val="0"/>
        </w:numPr>
        <w:ind w:left="720"/>
      </w:pPr>
      <w:r>
        <w:t>Is R2’s OSPF router process configuration present and correct? Are the network statements, including subnets, wildcard bits and area numbers correct?</w:t>
      </w:r>
    </w:p>
    <w:p w14:paraId="74D46859" w14:textId="77777777" w:rsidR="00F1544B" w:rsidRDefault="00F1544B" w:rsidP="00F1544B">
      <w:pPr>
        <w:pStyle w:val="BodyTextL50"/>
      </w:pPr>
      <w:r>
        <w:t>____________________________________________________________________________________</w:t>
      </w:r>
    </w:p>
    <w:p w14:paraId="342DF379" w14:textId="70394E24" w:rsidR="00E84B6D" w:rsidRDefault="003527BB" w:rsidP="00E84B6D">
      <w:pPr>
        <w:pStyle w:val="SubStepAlpha"/>
      </w:pPr>
      <w:r>
        <w:t xml:space="preserve">On R2, issue a </w:t>
      </w:r>
      <w:r w:rsidRPr="003527BB">
        <w:rPr>
          <w:b/>
        </w:rPr>
        <w:t>show ip ospf interface</w:t>
      </w:r>
      <w:r>
        <w:t xml:space="preserve"> command to </w:t>
      </w:r>
      <w:r w:rsidR="000D705E">
        <w:t>check the</w:t>
      </w:r>
      <w:r>
        <w:t xml:space="preserve"> hello </w:t>
      </w:r>
      <w:r w:rsidR="000D705E">
        <w:t xml:space="preserve">timer interval configuration </w:t>
      </w:r>
      <w:r>
        <w:t>and to ve</w:t>
      </w:r>
      <w:r w:rsidR="000D705E">
        <w:t>rify that</w:t>
      </w:r>
      <w:r>
        <w:t xml:space="preserve"> hello messages ar</w:t>
      </w:r>
      <w:r w:rsidR="000D705E">
        <w:t>e being sent</w:t>
      </w:r>
      <w:r w:rsidR="00E64B06">
        <w:t>.</w:t>
      </w:r>
    </w:p>
    <w:p w14:paraId="63791F62" w14:textId="38B5E7DD" w:rsidR="000D705E" w:rsidRDefault="000D705E" w:rsidP="000D705E">
      <w:pPr>
        <w:pStyle w:val="SubStepAlpha"/>
        <w:numPr>
          <w:ilvl w:val="0"/>
          <w:numId w:val="0"/>
        </w:numPr>
        <w:ind w:left="720"/>
      </w:pPr>
      <w:r>
        <w:t>Is R2’s hello timer interval configuration set to the default setting? Is the dead time interval 4 x the hello time interval? Are hellos being sent?</w:t>
      </w:r>
    </w:p>
    <w:p w14:paraId="33A8E433" w14:textId="77777777" w:rsidR="000D705E" w:rsidRDefault="000D705E" w:rsidP="000D705E">
      <w:pPr>
        <w:pStyle w:val="BodyTextL50"/>
      </w:pPr>
      <w:r>
        <w:t>____________________________________________________________________________________</w:t>
      </w:r>
    </w:p>
    <w:p w14:paraId="40405CBF" w14:textId="0021E331" w:rsidR="00E84B6D" w:rsidRDefault="000D705E" w:rsidP="00E84B6D">
      <w:pPr>
        <w:pStyle w:val="SubStepAlpha"/>
      </w:pPr>
      <w:r>
        <w:t xml:space="preserve">If R2’s configurations and settings are correct then the problem of not forming and adjacency must lay with R1. Console into R1 and check the </w:t>
      </w:r>
      <w:r w:rsidR="002177A2">
        <w:t xml:space="preserve">network interface and </w:t>
      </w:r>
      <w:r>
        <w:t>OSPFv2 configuration</w:t>
      </w:r>
      <w:r w:rsidR="002177A2">
        <w:t>s</w:t>
      </w:r>
      <w:r>
        <w:t xml:space="preserve"> in the running-configuration</w:t>
      </w:r>
      <w:r w:rsidR="002177A2">
        <w:t>.</w:t>
      </w:r>
    </w:p>
    <w:p w14:paraId="556182FD" w14:textId="3C6F29FA" w:rsidR="002177A2" w:rsidRDefault="002177A2" w:rsidP="002177A2">
      <w:pPr>
        <w:pStyle w:val="SubStepAlpha"/>
        <w:numPr>
          <w:ilvl w:val="0"/>
          <w:numId w:val="0"/>
        </w:numPr>
        <w:ind w:left="720"/>
      </w:pPr>
      <w:r>
        <w:t>Are the R1 network interfaces configured correctly? Is there a problem in the R1 OSPFv2 routing process configuration that would cause an adjacency failure?</w:t>
      </w:r>
    </w:p>
    <w:p w14:paraId="18EB15E1" w14:textId="77777777" w:rsidR="002177A2" w:rsidRDefault="002177A2" w:rsidP="002177A2">
      <w:pPr>
        <w:pStyle w:val="BodyTextL50"/>
      </w:pPr>
      <w:r>
        <w:t>____________________________________________________________________________________</w:t>
      </w:r>
    </w:p>
    <w:p w14:paraId="0032EA2D" w14:textId="0B3D33FF" w:rsidR="00E5136A" w:rsidRDefault="00BA2A8E" w:rsidP="00E5136A">
      <w:pPr>
        <w:pStyle w:val="SubStepAlpha"/>
      </w:pPr>
      <w:r>
        <w:t>Correct the configuration error on R1.</w:t>
      </w:r>
    </w:p>
    <w:p w14:paraId="5CD5A58F" w14:textId="0847FD93" w:rsidR="00BA2A8E" w:rsidRDefault="00BA2A8E" w:rsidP="00BA2A8E">
      <w:pPr>
        <w:pStyle w:val="CMD"/>
        <w:rPr>
          <w:lang w:val="pt-BR"/>
        </w:rPr>
      </w:pPr>
      <w:r>
        <w:rPr>
          <w:lang w:val="pt-BR"/>
        </w:rPr>
        <w:t>R1</w:t>
      </w:r>
      <w:r w:rsidRPr="002B0C56">
        <w:rPr>
          <w:lang w:val="pt-BR"/>
        </w:rPr>
        <w:t xml:space="preserve"># </w:t>
      </w:r>
      <w:r w:rsidRPr="00BA2A8E">
        <w:rPr>
          <w:b/>
          <w:lang w:val="pt-BR"/>
        </w:rPr>
        <w:t>configure terminal</w:t>
      </w:r>
    </w:p>
    <w:p w14:paraId="41A898F6" w14:textId="4B3A74B9" w:rsidR="00BA2A8E" w:rsidRDefault="00BA2A8E" w:rsidP="00BA2A8E">
      <w:pPr>
        <w:pStyle w:val="CMD"/>
        <w:rPr>
          <w:lang w:val="pt-BR"/>
        </w:rPr>
      </w:pPr>
      <w:r>
        <w:rPr>
          <w:lang w:val="pt-BR"/>
        </w:rPr>
        <w:t xml:space="preserve">R1(config)# </w:t>
      </w:r>
      <w:r w:rsidRPr="00BA2A8E">
        <w:rPr>
          <w:b/>
          <w:lang w:val="pt-BR"/>
        </w:rPr>
        <w:t>router ospf 1</w:t>
      </w:r>
    </w:p>
    <w:p w14:paraId="00E264F7" w14:textId="1C9CC270" w:rsidR="00BA2A8E" w:rsidRDefault="00BA2A8E" w:rsidP="00BA2A8E">
      <w:pPr>
        <w:pStyle w:val="CMD"/>
        <w:rPr>
          <w:lang w:val="pt-BR"/>
        </w:rPr>
      </w:pPr>
      <w:r>
        <w:rPr>
          <w:lang w:val="pt-BR"/>
        </w:rPr>
        <w:t xml:space="preserve">R1(config-router)# </w:t>
      </w:r>
      <w:r w:rsidRPr="00BA2A8E">
        <w:rPr>
          <w:b/>
          <w:lang w:val="pt-BR"/>
        </w:rPr>
        <w:t>no passive-interface G0/0</w:t>
      </w:r>
    </w:p>
    <w:p w14:paraId="44DC0560" w14:textId="77777777" w:rsidR="00BA2A8E" w:rsidRDefault="00BA2A8E" w:rsidP="00BA2A8E">
      <w:pPr>
        <w:pStyle w:val="SubStepAlpha"/>
        <w:numPr>
          <w:ilvl w:val="0"/>
          <w:numId w:val="0"/>
        </w:numPr>
        <w:ind w:left="720"/>
      </w:pPr>
    </w:p>
    <w:p w14:paraId="3052E8C1" w14:textId="270E372E" w:rsidR="00BA2A8E" w:rsidRDefault="00BA2A8E" w:rsidP="00E5136A">
      <w:pPr>
        <w:pStyle w:val="SubStepAlpha"/>
      </w:pPr>
      <w:r>
        <w:t>If the problem has been corrected</w:t>
      </w:r>
      <w:r w:rsidR="005D74CB">
        <w:t>,</w:t>
      </w:r>
      <w:r>
        <w:t xml:space="preserve"> R1 should receive a syslog message to the console showing an OSPF adjacency change from loading to full.</w:t>
      </w:r>
    </w:p>
    <w:p w14:paraId="3CB01257" w14:textId="3F92815F" w:rsidR="00BA2A8E" w:rsidRDefault="00BA2A8E" w:rsidP="00BA2A8E">
      <w:pPr>
        <w:pStyle w:val="SubStepAlpha"/>
        <w:numPr>
          <w:ilvl w:val="0"/>
          <w:numId w:val="0"/>
        </w:numPr>
        <w:ind w:left="720"/>
      </w:pPr>
      <w:r>
        <w:t xml:space="preserve">Did a syslog message appear in the R1 console reporting an OSPF adjacency change? </w:t>
      </w:r>
    </w:p>
    <w:p w14:paraId="49BC72D7" w14:textId="77777777" w:rsidR="00BA2A8E" w:rsidRDefault="00BA2A8E" w:rsidP="00BA2A8E">
      <w:pPr>
        <w:pStyle w:val="BodyTextL50"/>
      </w:pPr>
      <w:r>
        <w:t>____________________________________________________________________________________</w:t>
      </w:r>
    </w:p>
    <w:p w14:paraId="3ED7E22D" w14:textId="77777777" w:rsidR="002E28FE" w:rsidRDefault="002E28FE" w:rsidP="002E28FE">
      <w:pPr>
        <w:pStyle w:val="SubStepAlpha"/>
        <w:numPr>
          <w:ilvl w:val="0"/>
          <w:numId w:val="0"/>
        </w:numPr>
        <w:ind w:left="720"/>
      </w:pPr>
    </w:p>
    <w:p w14:paraId="2862EFF3" w14:textId="42DA03D7" w:rsidR="00C5065D" w:rsidRDefault="00C5065D" w:rsidP="00C5065D">
      <w:pPr>
        <w:pStyle w:val="StepHead"/>
      </w:pPr>
      <w:r>
        <w:t xml:space="preserve">Check </w:t>
      </w:r>
      <w:r w:rsidR="00E816B6">
        <w:t xml:space="preserve">the </w:t>
      </w:r>
      <w:r>
        <w:t>router configurations</w:t>
      </w:r>
      <w:r w:rsidR="002E28FE">
        <w:t xml:space="preserve"> in Area 2</w:t>
      </w:r>
      <w:r>
        <w:t>.</w:t>
      </w:r>
    </w:p>
    <w:p w14:paraId="769C1265" w14:textId="3B6CCBEB" w:rsidR="00C5065D" w:rsidRDefault="00411A74" w:rsidP="00C5065D">
      <w:pPr>
        <w:pStyle w:val="SubStepAlpha"/>
      </w:pPr>
      <w:r>
        <w:t>Because</w:t>
      </w:r>
      <w:r w:rsidR="00A7048A">
        <w:t xml:space="preserve"> it was reported that the network has lost contact with the Area 2 subnets 172.16.1.64/24 and 172.16.1.96/24, verify this at the Area 2 Border Router (ABR2) using the </w:t>
      </w:r>
      <w:r w:rsidR="00A7048A" w:rsidRPr="00C5065D">
        <w:rPr>
          <w:b/>
        </w:rPr>
        <w:t>show ip route</w:t>
      </w:r>
      <w:r w:rsidR="00A7048A">
        <w:t xml:space="preserve"> command.</w:t>
      </w:r>
    </w:p>
    <w:p w14:paraId="3F3E4248" w14:textId="6FAAF019" w:rsidR="00C5065D" w:rsidRDefault="00A7048A" w:rsidP="00C5065D">
      <w:pPr>
        <w:pStyle w:val="SubStepAlpha"/>
        <w:numPr>
          <w:ilvl w:val="0"/>
          <w:numId w:val="0"/>
        </w:numPr>
        <w:ind w:left="720"/>
      </w:pPr>
      <w:r>
        <w:t xml:space="preserve">Does the ABR2 routing table show the </w:t>
      </w:r>
      <w:r w:rsidR="002E28FE">
        <w:t xml:space="preserve">presence of the </w:t>
      </w:r>
      <w:r>
        <w:t>172.16.1.64/24 and 172.16.1.96/24 networks</w:t>
      </w:r>
      <w:r w:rsidR="00C5065D">
        <w:t>?</w:t>
      </w:r>
    </w:p>
    <w:p w14:paraId="5281A9D5" w14:textId="77777777" w:rsidR="00C5065D" w:rsidRDefault="00C5065D" w:rsidP="00C5065D">
      <w:pPr>
        <w:pStyle w:val="BodyTextL50"/>
      </w:pPr>
      <w:r>
        <w:t>____________________________________________________________________________________</w:t>
      </w:r>
    </w:p>
    <w:p w14:paraId="3AF537D0" w14:textId="60E2E183" w:rsidR="00C5065D" w:rsidRDefault="002E28FE" w:rsidP="00C5065D">
      <w:pPr>
        <w:pStyle w:val="SubStepAlpha"/>
      </w:pPr>
      <w:r>
        <w:t>Check to see if ABR2 has established an OSPFv2 neighbor adjacency with R3</w:t>
      </w:r>
      <w:r w:rsidR="00C5065D">
        <w:t>.</w:t>
      </w:r>
    </w:p>
    <w:p w14:paraId="40D1C95F" w14:textId="0B075B95" w:rsidR="00C5065D" w:rsidRDefault="002E28FE" w:rsidP="00C5065D">
      <w:pPr>
        <w:pStyle w:val="SubStepAlpha"/>
        <w:numPr>
          <w:ilvl w:val="0"/>
          <w:numId w:val="0"/>
        </w:numPr>
        <w:ind w:left="720"/>
      </w:pPr>
      <w:r>
        <w:lastRenderedPageBreak/>
        <w:t>Does ABR2 show two OSPF neighbors</w:t>
      </w:r>
      <w:r w:rsidR="00C5065D">
        <w:t>?</w:t>
      </w:r>
      <w:r>
        <w:t xml:space="preserve"> Which neighbor ID signifies R3 and how do </w:t>
      </w:r>
      <w:r w:rsidR="00411A74">
        <w:t xml:space="preserve">you </w:t>
      </w:r>
      <w:r>
        <w:t>know</w:t>
      </w:r>
      <w:r w:rsidR="00411A74">
        <w:t xml:space="preserve"> this</w:t>
      </w:r>
      <w:r>
        <w:t>?</w:t>
      </w:r>
    </w:p>
    <w:p w14:paraId="4B271E6C" w14:textId="77777777" w:rsidR="00C5065D" w:rsidRDefault="00C5065D" w:rsidP="00C5065D">
      <w:pPr>
        <w:pStyle w:val="BodyTextL50"/>
      </w:pPr>
      <w:r>
        <w:t>____________________________________________________________________________________</w:t>
      </w:r>
    </w:p>
    <w:p w14:paraId="0A276E0F" w14:textId="57D7BEE7" w:rsidR="00C5065D" w:rsidRDefault="00411A74" w:rsidP="00C5065D">
      <w:pPr>
        <w:pStyle w:val="SubStepAlpha"/>
      </w:pPr>
      <w:r>
        <w:t>Because</w:t>
      </w:r>
      <w:r w:rsidR="00E816B6">
        <w:t xml:space="preserve"> ABR2 has formed a neighbor relationship with R3, the problem may lay with the OSPFv2 configurations on either R3 or R4. Console into R3 and check the</w:t>
      </w:r>
      <w:r w:rsidR="00C5065D">
        <w:t xml:space="preserve"> OSPFv2 configurations in the running-configuration.</w:t>
      </w:r>
    </w:p>
    <w:p w14:paraId="3233167D" w14:textId="4A10394C" w:rsidR="00C5065D" w:rsidRDefault="00C5065D" w:rsidP="00C5065D">
      <w:pPr>
        <w:pStyle w:val="SubStepAlpha"/>
        <w:numPr>
          <w:ilvl w:val="0"/>
          <w:numId w:val="0"/>
        </w:numPr>
        <w:ind w:left="720"/>
      </w:pPr>
      <w:r>
        <w:t>Are the</w:t>
      </w:r>
      <w:r w:rsidR="00E816B6">
        <w:t>re any</w:t>
      </w:r>
      <w:r>
        <w:t xml:space="preserve"> problem</w:t>
      </w:r>
      <w:r w:rsidR="00E816B6">
        <w:t>s with</w:t>
      </w:r>
      <w:r>
        <w:t xml:space="preserve"> </w:t>
      </w:r>
      <w:r w:rsidR="00E816B6">
        <w:t>the R3</w:t>
      </w:r>
      <w:r>
        <w:t xml:space="preserve"> OSPFv2 routing process configuration</w:t>
      </w:r>
      <w:r w:rsidR="00E816B6">
        <w:t>s</w:t>
      </w:r>
      <w:r>
        <w:t>?</w:t>
      </w:r>
    </w:p>
    <w:p w14:paraId="6CF29A5D" w14:textId="77777777" w:rsidR="00C5065D" w:rsidRDefault="00C5065D" w:rsidP="00C5065D">
      <w:pPr>
        <w:pStyle w:val="BodyTextL50"/>
      </w:pPr>
      <w:r>
        <w:t>____________________________________________________________________________________</w:t>
      </w:r>
    </w:p>
    <w:p w14:paraId="7FE1B5CF" w14:textId="7F2EF126" w:rsidR="00C5065D" w:rsidRDefault="00BF62BD" w:rsidP="00C5065D">
      <w:pPr>
        <w:pStyle w:val="SubStepAlpha"/>
      </w:pPr>
      <w:r>
        <w:t>To correct the problem, replace the OSPF routing process network statement that places the 172.16.1.64/24 subnet in Area 0 and change it to Area 2.</w:t>
      </w:r>
    </w:p>
    <w:p w14:paraId="1108BEFD" w14:textId="5DE82B1A" w:rsidR="00C5065D" w:rsidRDefault="00BF62BD" w:rsidP="00C5065D">
      <w:pPr>
        <w:pStyle w:val="CMD"/>
        <w:rPr>
          <w:lang w:val="pt-BR"/>
        </w:rPr>
      </w:pPr>
      <w:r>
        <w:rPr>
          <w:lang w:val="pt-BR"/>
        </w:rPr>
        <w:t>R3</w:t>
      </w:r>
      <w:r w:rsidR="00C5065D" w:rsidRPr="002B0C56">
        <w:rPr>
          <w:lang w:val="pt-BR"/>
        </w:rPr>
        <w:t xml:space="preserve"># </w:t>
      </w:r>
      <w:r w:rsidR="00C5065D" w:rsidRPr="00BA2A8E">
        <w:rPr>
          <w:b/>
          <w:lang w:val="pt-BR"/>
        </w:rPr>
        <w:t>configure terminal</w:t>
      </w:r>
    </w:p>
    <w:p w14:paraId="17939BE5" w14:textId="2844F73C" w:rsidR="00C5065D" w:rsidRDefault="00BF62BD" w:rsidP="00C5065D">
      <w:pPr>
        <w:pStyle w:val="CMD"/>
        <w:rPr>
          <w:lang w:val="pt-BR"/>
        </w:rPr>
      </w:pPr>
      <w:r>
        <w:rPr>
          <w:lang w:val="pt-BR"/>
        </w:rPr>
        <w:t>R3</w:t>
      </w:r>
      <w:r w:rsidR="00C5065D">
        <w:rPr>
          <w:lang w:val="pt-BR"/>
        </w:rPr>
        <w:t xml:space="preserve">(config)# </w:t>
      </w:r>
      <w:r w:rsidR="00C5065D" w:rsidRPr="00BA2A8E">
        <w:rPr>
          <w:b/>
          <w:lang w:val="pt-BR"/>
        </w:rPr>
        <w:t>router ospf 1</w:t>
      </w:r>
    </w:p>
    <w:p w14:paraId="14D06B92" w14:textId="1D0B426F" w:rsidR="00C5065D" w:rsidRPr="00466F51" w:rsidRDefault="00BF62BD" w:rsidP="00C5065D">
      <w:pPr>
        <w:pStyle w:val="CMD"/>
        <w:rPr>
          <w:b/>
        </w:rPr>
      </w:pPr>
      <w:r w:rsidRPr="00466F51">
        <w:t>R3</w:t>
      </w:r>
      <w:r w:rsidR="00C5065D" w:rsidRPr="00466F51">
        <w:t xml:space="preserve">(config-router)# </w:t>
      </w:r>
      <w:r w:rsidRPr="00466F51">
        <w:rPr>
          <w:b/>
        </w:rPr>
        <w:t>no network 172.16.1.64 0.0.0.31 area 0</w:t>
      </w:r>
    </w:p>
    <w:p w14:paraId="287E7042" w14:textId="7F4CD7B9" w:rsidR="00C5065D" w:rsidRPr="00466F51" w:rsidRDefault="00BF62BD" w:rsidP="00BF62BD">
      <w:pPr>
        <w:pStyle w:val="CMD"/>
        <w:rPr>
          <w:b/>
        </w:rPr>
      </w:pPr>
      <w:r w:rsidRPr="00466F51">
        <w:t xml:space="preserve">R3(config-router)# </w:t>
      </w:r>
      <w:r w:rsidRPr="00466F51">
        <w:rPr>
          <w:b/>
        </w:rPr>
        <w:t>network 172.16.1.64 0.0.0.31 area 2</w:t>
      </w:r>
    </w:p>
    <w:p w14:paraId="055EC904" w14:textId="533F15AD" w:rsidR="00C5065D" w:rsidRDefault="00C5065D" w:rsidP="00C5065D">
      <w:pPr>
        <w:pStyle w:val="SubStepAlpha"/>
        <w:numPr>
          <w:ilvl w:val="0"/>
          <w:numId w:val="0"/>
        </w:numPr>
        <w:ind w:left="720"/>
      </w:pPr>
      <w:r>
        <w:t xml:space="preserve">Did a syslog message appear in the </w:t>
      </w:r>
      <w:r w:rsidR="00BF62BD">
        <w:t>R3</w:t>
      </w:r>
      <w:r>
        <w:t xml:space="preserve"> console reporting an OSPF adjacency change? </w:t>
      </w:r>
      <w:r w:rsidR="00F55568">
        <w:t>What does this signify?</w:t>
      </w:r>
    </w:p>
    <w:p w14:paraId="20525D78" w14:textId="77777777" w:rsidR="00C5065D" w:rsidRDefault="00C5065D" w:rsidP="00C5065D">
      <w:pPr>
        <w:pStyle w:val="BodyTextL50"/>
      </w:pPr>
      <w:r>
        <w:t>____________________________________________________________________________________</w:t>
      </w:r>
    </w:p>
    <w:p w14:paraId="19E149E8" w14:textId="62D7252C" w:rsidR="00C5065D" w:rsidRDefault="00F55568" w:rsidP="00C5065D">
      <w:pPr>
        <w:pStyle w:val="SubStepAlpha"/>
      </w:pPr>
      <w:r>
        <w:t>Verify that the R3 routing table has routes to all of the networks in all of the OSPF areas.</w:t>
      </w:r>
    </w:p>
    <w:p w14:paraId="30FBD0CF" w14:textId="7FA327CA" w:rsidR="00F55568" w:rsidRDefault="00F55568" w:rsidP="00F55568">
      <w:pPr>
        <w:pStyle w:val="SubStepAlpha"/>
        <w:numPr>
          <w:ilvl w:val="0"/>
          <w:numId w:val="0"/>
        </w:numPr>
        <w:ind w:left="720"/>
      </w:pPr>
      <w:r>
        <w:t>Are any routes missing? If so, which ones?</w:t>
      </w:r>
    </w:p>
    <w:p w14:paraId="47867089" w14:textId="77777777" w:rsidR="00F55568" w:rsidRDefault="00F55568" w:rsidP="00F55568">
      <w:pPr>
        <w:pStyle w:val="BodyTextL50"/>
      </w:pPr>
      <w:r>
        <w:t>____________________________________________________________________________________</w:t>
      </w:r>
    </w:p>
    <w:p w14:paraId="72DD0479" w14:textId="52B41DD1" w:rsidR="00C5065D" w:rsidRDefault="00F55568" w:rsidP="00C5065D">
      <w:pPr>
        <w:pStyle w:val="SubStepAlpha"/>
      </w:pPr>
      <w:r>
        <w:t xml:space="preserve">It appears that R3 is missing the OSPFv2 </w:t>
      </w:r>
      <w:r w:rsidR="00411A74">
        <w:t>interarea</w:t>
      </w:r>
      <w:r>
        <w:t xml:space="preserve"> 192.168</w:t>
      </w:r>
      <w:r w:rsidR="009A620F">
        <w:t xml:space="preserve">.0.0/21 summary route. To solve this problem, completely remove the OSPFv2 routing process from router R3 and then re-add it. </w:t>
      </w:r>
    </w:p>
    <w:p w14:paraId="6D2F0FF7" w14:textId="079BACEB" w:rsidR="00BB0C8F" w:rsidRDefault="009A620F" w:rsidP="009A620F">
      <w:pPr>
        <w:pStyle w:val="CMD"/>
        <w:rPr>
          <w:lang w:val="pt-BR"/>
        </w:rPr>
      </w:pPr>
      <w:r>
        <w:rPr>
          <w:lang w:val="pt-BR"/>
        </w:rPr>
        <w:t>R3</w:t>
      </w:r>
      <w:r w:rsidRPr="002B0C56">
        <w:rPr>
          <w:lang w:val="pt-BR"/>
        </w:rPr>
        <w:t xml:space="preserve"># </w:t>
      </w:r>
      <w:r w:rsidRPr="009A620F">
        <w:rPr>
          <w:b/>
          <w:lang w:val="pt-BR"/>
        </w:rPr>
        <w:t>configure terminal</w:t>
      </w:r>
    </w:p>
    <w:p w14:paraId="427BF66F" w14:textId="4C3F6C72" w:rsidR="009A620F" w:rsidRDefault="009A620F" w:rsidP="009A620F">
      <w:pPr>
        <w:pStyle w:val="CMD"/>
        <w:rPr>
          <w:lang w:val="pt-BR"/>
        </w:rPr>
      </w:pPr>
      <w:r>
        <w:rPr>
          <w:lang w:val="pt-BR"/>
        </w:rPr>
        <w:t xml:space="preserve">R3(config)# </w:t>
      </w:r>
      <w:r w:rsidRPr="009A620F">
        <w:rPr>
          <w:b/>
          <w:lang w:val="pt-BR"/>
        </w:rPr>
        <w:t>no router ospf 1</w:t>
      </w:r>
    </w:p>
    <w:p w14:paraId="01F9B228" w14:textId="7A4565CB" w:rsidR="009A620F" w:rsidRPr="00466F51" w:rsidRDefault="009A620F" w:rsidP="009A620F">
      <w:pPr>
        <w:pStyle w:val="CMD"/>
        <w:rPr>
          <w:b/>
        </w:rPr>
      </w:pPr>
      <w:r w:rsidRPr="00466F51">
        <w:t xml:space="preserve">R3(config)# </w:t>
      </w:r>
      <w:r w:rsidRPr="00466F51">
        <w:rPr>
          <w:b/>
        </w:rPr>
        <w:t>router ospf 1</w:t>
      </w:r>
    </w:p>
    <w:p w14:paraId="002035FB" w14:textId="77FBCDDC" w:rsidR="009A620F" w:rsidRPr="00466F51" w:rsidRDefault="009A620F" w:rsidP="009A620F">
      <w:pPr>
        <w:pStyle w:val="CMD"/>
      </w:pPr>
      <w:r w:rsidRPr="00466F51">
        <w:t xml:space="preserve">R3(config-router)# </w:t>
      </w:r>
      <w:r w:rsidRPr="00466F51">
        <w:rPr>
          <w:b/>
        </w:rPr>
        <w:t>router-id 3.3.3.3</w:t>
      </w:r>
    </w:p>
    <w:p w14:paraId="63345842" w14:textId="25597BA3" w:rsidR="009A620F" w:rsidRPr="00466F51" w:rsidRDefault="009A620F" w:rsidP="009A620F">
      <w:pPr>
        <w:pStyle w:val="CMD"/>
      </w:pPr>
      <w:r w:rsidRPr="00466F51">
        <w:t xml:space="preserve">R3(config-router)# </w:t>
      </w:r>
      <w:r w:rsidRPr="00466F51">
        <w:rPr>
          <w:b/>
        </w:rPr>
        <w:t>network 172.16.1.32 0.0.0.31 area 2</w:t>
      </w:r>
    </w:p>
    <w:p w14:paraId="38303FDC" w14:textId="74E8D049" w:rsidR="009A620F" w:rsidRPr="00466F51" w:rsidRDefault="009A620F" w:rsidP="009A620F">
      <w:pPr>
        <w:pStyle w:val="CMD"/>
        <w:rPr>
          <w:b/>
        </w:rPr>
      </w:pPr>
      <w:r w:rsidRPr="00466F51">
        <w:t xml:space="preserve">R3(config-router)# </w:t>
      </w:r>
      <w:r w:rsidRPr="00466F51">
        <w:rPr>
          <w:b/>
        </w:rPr>
        <w:t>network 172.16.1.64 0.0.0.31 area 2</w:t>
      </w:r>
    </w:p>
    <w:p w14:paraId="6364DD54" w14:textId="7F2F7D69" w:rsidR="009A620F" w:rsidRPr="00C9149D" w:rsidRDefault="009A620F" w:rsidP="00C9149D">
      <w:pPr>
        <w:pStyle w:val="SubStepAlpha"/>
      </w:pPr>
      <w:r w:rsidRPr="00C9149D">
        <w:t xml:space="preserve">Now verify that the R3 routing table has learned the OSPF </w:t>
      </w:r>
      <w:r w:rsidR="00411A74" w:rsidRPr="00C9149D">
        <w:t>interarea</w:t>
      </w:r>
      <w:r w:rsidRPr="00C9149D">
        <w:t xml:space="preserve"> summary route to the 192.168.0.0/21 subnet.</w:t>
      </w:r>
    </w:p>
    <w:p w14:paraId="5DF60698" w14:textId="2DBFE29A" w:rsidR="009A620F" w:rsidRDefault="009A620F" w:rsidP="004F1BCE">
      <w:pPr>
        <w:pStyle w:val="BodyTextL50"/>
      </w:pPr>
      <w:r>
        <w:t xml:space="preserve">Is the OSPF </w:t>
      </w:r>
      <w:r w:rsidR="00411A74">
        <w:t>interarea</w:t>
      </w:r>
      <w:r>
        <w:t xml:space="preserve"> route to the 192.168.0.0/21 subnet </w:t>
      </w:r>
      <w:r w:rsidR="005C1821">
        <w:t>in the routing table?</w:t>
      </w:r>
    </w:p>
    <w:p w14:paraId="4267EE61" w14:textId="77777777" w:rsidR="009A620F" w:rsidRDefault="009A620F" w:rsidP="009A620F">
      <w:pPr>
        <w:pStyle w:val="BodyTextL50"/>
      </w:pPr>
      <w:r>
        <w:t>____________________________________________________________________________________</w:t>
      </w:r>
      <w:bookmarkStart w:id="0" w:name="_GoBack"/>
      <w:bookmarkEnd w:id="0"/>
    </w:p>
    <w:sectPr w:rsidR="009A620F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A4C2BF" w14:textId="77777777" w:rsidR="00566282" w:rsidRDefault="00566282" w:rsidP="0090659A">
      <w:pPr>
        <w:spacing w:after="0" w:line="240" w:lineRule="auto"/>
      </w:pPr>
      <w:r>
        <w:separator/>
      </w:r>
    </w:p>
    <w:p w14:paraId="51CFFA45" w14:textId="77777777" w:rsidR="00566282" w:rsidRDefault="00566282"/>
    <w:p w14:paraId="32C11497" w14:textId="77777777" w:rsidR="00566282" w:rsidRDefault="00566282"/>
    <w:p w14:paraId="343FB16F" w14:textId="77777777" w:rsidR="00566282" w:rsidRDefault="00566282"/>
    <w:p w14:paraId="0A86BB3B" w14:textId="77777777" w:rsidR="00566282" w:rsidRDefault="00566282"/>
  </w:endnote>
  <w:endnote w:type="continuationSeparator" w:id="0">
    <w:p w14:paraId="6559912F" w14:textId="77777777" w:rsidR="00566282" w:rsidRDefault="00566282" w:rsidP="0090659A">
      <w:pPr>
        <w:spacing w:after="0" w:line="240" w:lineRule="auto"/>
      </w:pPr>
      <w:r>
        <w:continuationSeparator/>
      </w:r>
    </w:p>
    <w:p w14:paraId="3823B3C8" w14:textId="77777777" w:rsidR="00566282" w:rsidRDefault="00566282"/>
    <w:p w14:paraId="4CB4D539" w14:textId="77777777" w:rsidR="00566282" w:rsidRDefault="00566282"/>
    <w:p w14:paraId="5064D62E" w14:textId="77777777" w:rsidR="00566282" w:rsidRDefault="00566282"/>
    <w:p w14:paraId="477980D2" w14:textId="77777777" w:rsidR="00566282" w:rsidRDefault="005662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BB4693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B46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B46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BB4693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B469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B46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76D7BB" w14:textId="77777777" w:rsidR="00566282" w:rsidRDefault="00566282" w:rsidP="0090659A">
      <w:pPr>
        <w:spacing w:after="0" w:line="240" w:lineRule="auto"/>
      </w:pPr>
      <w:r>
        <w:separator/>
      </w:r>
    </w:p>
    <w:p w14:paraId="563F0CE7" w14:textId="77777777" w:rsidR="00566282" w:rsidRDefault="00566282"/>
    <w:p w14:paraId="4BDEF04E" w14:textId="77777777" w:rsidR="00566282" w:rsidRDefault="00566282"/>
    <w:p w14:paraId="42B5B9E0" w14:textId="77777777" w:rsidR="00566282" w:rsidRDefault="00566282"/>
    <w:p w14:paraId="50A8A289" w14:textId="77777777" w:rsidR="00566282" w:rsidRDefault="00566282"/>
  </w:footnote>
  <w:footnote w:type="continuationSeparator" w:id="0">
    <w:p w14:paraId="1F12C5AC" w14:textId="77777777" w:rsidR="00566282" w:rsidRDefault="00566282" w:rsidP="0090659A">
      <w:pPr>
        <w:spacing w:after="0" w:line="240" w:lineRule="auto"/>
      </w:pPr>
      <w:r>
        <w:continuationSeparator/>
      </w:r>
    </w:p>
    <w:p w14:paraId="2E360AF6" w14:textId="77777777" w:rsidR="00566282" w:rsidRDefault="00566282"/>
    <w:p w14:paraId="6A4F5109" w14:textId="77777777" w:rsidR="00566282" w:rsidRDefault="00566282"/>
    <w:p w14:paraId="7FE4C605" w14:textId="77777777" w:rsidR="00566282" w:rsidRDefault="00566282"/>
    <w:p w14:paraId="068DA269" w14:textId="77777777" w:rsidR="00566282" w:rsidRDefault="0056628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43B5A809" w:rsidR="0080520C" w:rsidRDefault="0080520C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 w:rsidR="005C449C">
      <w:t>Troubleshoot Multiarea OSPFv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qBQCyRAJz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D55B4"/>
    <w:rsid w:val="000D705E"/>
    <w:rsid w:val="000E2B30"/>
    <w:rsid w:val="000E65F0"/>
    <w:rsid w:val="000F072C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14FB"/>
    <w:rsid w:val="001366EC"/>
    <w:rsid w:val="0014219C"/>
    <w:rsid w:val="001425ED"/>
    <w:rsid w:val="00144997"/>
    <w:rsid w:val="0014693C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7A2"/>
    <w:rsid w:val="0021792C"/>
    <w:rsid w:val="002235FA"/>
    <w:rsid w:val="002240AB"/>
    <w:rsid w:val="00225E37"/>
    <w:rsid w:val="00242E3A"/>
    <w:rsid w:val="00245653"/>
    <w:rsid w:val="002506CF"/>
    <w:rsid w:val="0025107F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2F4"/>
    <w:rsid w:val="00283718"/>
    <w:rsid w:val="0029431B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28FE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42CA0"/>
    <w:rsid w:val="0034455D"/>
    <w:rsid w:val="0034604B"/>
    <w:rsid w:val="00346D17"/>
    <w:rsid w:val="00347972"/>
    <w:rsid w:val="00351315"/>
    <w:rsid w:val="003527BB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11A74"/>
    <w:rsid w:val="004131B0"/>
    <w:rsid w:val="00413ADE"/>
    <w:rsid w:val="00415296"/>
    <w:rsid w:val="00415834"/>
    <w:rsid w:val="00416C42"/>
    <w:rsid w:val="00421AEA"/>
    <w:rsid w:val="00422402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59EE"/>
    <w:rsid w:val="00466F5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1BCE"/>
    <w:rsid w:val="004F344A"/>
    <w:rsid w:val="004F6B81"/>
    <w:rsid w:val="00504ED4"/>
    <w:rsid w:val="00510639"/>
    <w:rsid w:val="00512C97"/>
    <w:rsid w:val="005146A6"/>
    <w:rsid w:val="00516142"/>
    <w:rsid w:val="00520027"/>
    <w:rsid w:val="00520759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282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C1821"/>
    <w:rsid w:val="005C449C"/>
    <w:rsid w:val="005D1EE2"/>
    <w:rsid w:val="005D2B29"/>
    <w:rsid w:val="005D354A"/>
    <w:rsid w:val="005D6054"/>
    <w:rsid w:val="005D74CB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1FF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4A28"/>
    <w:rsid w:val="00745DCE"/>
    <w:rsid w:val="007538E0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B726F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777AA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275F"/>
    <w:rsid w:val="008A3A90"/>
    <w:rsid w:val="008A5CC9"/>
    <w:rsid w:val="008B06D4"/>
    <w:rsid w:val="008B4F20"/>
    <w:rsid w:val="008B7FFD"/>
    <w:rsid w:val="008C04BE"/>
    <w:rsid w:val="008C0998"/>
    <w:rsid w:val="008C2920"/>
    <w:rsid w:val="008C4307"/>
    <w:rsid w:val="008D23DF"/>
    <w:rsid w:val="008D251E"/>
    <w:rsid w:val="008D380E"/>
    <w:rsid w:val="008D73BF"/>
    <w:rsid w:val="008D7F09"/>
    <w:rsid w:val="008E2F74"/>
    <w:rsid w:val="008E5B64"/>
    <w:rsid w:val="008E64C4"/>
    <w:rsid w:val="008E7DAA"/>
    <w:rsid w:val="008F0094"/>
    <w:rsid w:val="008F2374"/>
    <w:rsid w:val="008F2B18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35D1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20F"/>
    <w:rsid w:val="009A6955"/>
    <w:rsid w:val="009A6C3E"/>
    <w:rsid w:val="009B2054"/>
    <w:rsid w:val="009B341C"/>
    <w:rsid w:val="009B5747"/>
    <w:rsid w:val="009D2C27"/>
    <w:rsid w:val="009D2C3E"/>
    <w:rsid w:val="009E2309"/>
    <w:rsid w:val="009E42B9"/>
    <w:rsid w:val="009F4C2E"/>
    <w:rsid w:val="009F5064"/>
    <w:rsid w:val="00A014A3"/>
    <w:rsid w:val="00A03026"/>
    <w:rsid w:val="00A0412D"/>
    <w:rsid w:val="00A1212D"/>
    <w:rsid w:val="00A204F8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7048A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A64"/>
    <w:rsid w:val="00AD04F2"/>
    <w:rsid w:val="00AD4578"/>
    <w:rsid w:val="00AD6421"/>
    <w:rsid w:val="00AD68E9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38D7"/>
    <w:rsid w:val="00B5397B"/>
    <w:rsid w:val="00B53C5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2A8E"/>
    <w:rsid w:val="00BA6972"/>
    <w:rsid w:val="00BB0C8F"/>
    <w:rsid w:val="00BB1289"/>
    <w:rsid w:val="00BB1E0D"/>
    <w:rsid w:val="00BB4693"/>
    <w:rsid w:val="00BB4D9B"/>
    <w:rsid w:val="00BB73FF"/>
    <w:rsid w:val="00BB7688"/>
    <w:rsid w:val="00BC3004"/>
    <w:rsid w:val="00BC43B4"/>
    <w:rsid w:val="00BC7CAC"/>
    <w:rsid w:val="00BD6D76"/>
    <w:rsid w:val="00BE2FC8"/>
    <w:rsid w:val="00BE56B3"/>
    <w:rsid w:val="00BE676D"/>
    <w:rsid w:val="00BF04E8"/>
    <w:rsid w:val="00BF16BF"/>
    <w:rsid w:val="00BF4D1F"/>
    <w:rsid w:val="00BF62BD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065D"/>
    <w:rsid w:val="00C513AF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49D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8F0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05CB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2115"/>
    <w:rsid w:val="00D849F9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6F44"/>
    <w:rsid w:val="00DF0BF9"/>
    <w:rsid w:val="00DF7C67"/>
    <w:rsid w:val="00E00968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46B07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16B6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544B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55568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37F9"/>
    <w:rsid w:val="00FB5FD9"/>
    <w:rsid w:val="00FC32E8"/>
    <w:rsid w:val="00FD33AB"/>
    <w:rsid w:val="00FD4724"/>
    <w:rsid w:val="00FD4A68"/>
    <w:rsid w:val="00FD68ED"/>
    <w:rsid w:val="00FD68FC"/>
    <w:rsid w:val="00FD6A0C"/>
    <w:rsid w:val="00FE0ACE"/>
    <w:rsid w:val="00FE2824"/>
    <w:rsid w:val="00FE661F"/>
    <w:rsid w:val="00FF0400"/>
    <w:rsid w:val="00FF3D6B"/>
    <w:rsid w:val="00FF446E"/>
    <w:rsid w:val="00FF5407"/>
    <w:rsid w:val="00FF6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92735EA8-ADF4-436D-9487-303BEB8C5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25B39C-328B-4619-BB99-CC8EF2855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4</Pages>
  <Words>847</Words>
  <Characters>5503</Characters>
  <Application>Microsoft Office Word</Application>
  <DocSecurity>0</DocSecurity>
  <Lines>171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2</cp:revision>
  <cp:lastPrinted>2013-09-30T21:05:00Z</cp:lastPrinted>
  <dcterms:created xsi:type="dcterms:W3CDTF">2016-02-12T15:50:00Z</dcterms:created>
  <dcterms:modified xsi:type="dcterms:W3CDTF">2016-02-12T15:50:00Z</dcterms:modified>
</cp:coreProperties>
</file>